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3B3F2" w14:textId="2D065FA7" w:rsidR="00D52A23" w:rsidRPr="000357B9" w:rsidRDefault="00D52A23" w:rsidP="000357B9">
      <w:pPr>
        <w:pStyle w:val="Subtitle"/>
        <w:spacing w:before="240"/>
        <w:rPr>
          <w:sz w:val="20"/>
          <w:szCs w:val="20"/>
        </w:rPr>
      </w:pPr>
      <w:r w:rsidRPr="000357B9">
        <w:rPr>
          <w:b/>
          <w:sz w:val="20"/>
          <w:szCs w:val="20"/>
        </w:rPr>
        <w:t>Directions</w:t>
      </w:r>
      <w:r w:rsidRPr="000357B9">
        <w:rPr>
          <w:sz w:val="20"/>
          <w:szCs w:val="20"/>
        </w:rPr>
        <w:t>: Use this form to document</w:t>
      </w:r>
      <w:r w:rsidR="00184FF8" w:rsidRPr="000357B9">
        <w:rPr>
          <w:sz w:val="20"/>
          <w:szCs w:val="20"/>
        </w:rPr>
        <w:t xml:space="preserve"> </w:t>
      </w:r>
      <w:r w:rsidR="00184FF8" w:rsidRPr="000357B9">
        <w:rPr>
          <w:b/>
          <w:sz w:val="20"/>
          <w:szCs w:val="20"/>
          <w:u w:val="single"/>
        </w:rPr>
        <w:t>CASH</w:t>
      </w:r>
      <w:r w:rsidR="00184FF8" w:rsidRPr="000357B9">
        <w:rPr>
          <w:sz w:val="20"/>
          <w:szCs w:val="20"/>
        </w:rPr>
        <w:t xml:space="preserve"> given to stud</w:t>
      </w:r>
      <w:r w:rsidR="00E24022" w:rsidRPr="000357B9">
        <w:rPr>
          <w:sz w:val="20"/>
          <w:szCs w:val="20"/>
        </w:rPr>
        <w:t xml:space="preserve">ents for meals on field trips and submit </w:t>
      </w:r>
      <w:r w:rsidR="009C5B55" w:rsidRPr="000357B9">
        <w:rPr>
          <w:sz w:val="20"/>
          <w:szCs w:val="20"/>
        </w:rPr>
        <w:t xml:space="preserve">it </w:t>
      </w:r>
      <w:r w:rsidR="00E24022" w:rsidRPr="000357B9">
        <w:rPr>
          <w:sz w:val="20"/>
          <w:szCs w:val="20"/>
        </w:rPr>
        <w:t xml:space="preserve">with the A19 Invoice for backup documentation. </w:t>
      </w:r>
      <w:r w:rsidR="008605C9" w:rsidRPr="000357B9">
        <w:rPr>
          <w:b/>
          <w:sz w:val="20"/>
          <w:szCs w:val="20"/>
        </w:rPr>
        <w:t>Each s</w:t>
      </w:r>
      <w:r w:rsidR="006D0C1A" w:rsidRPr="000357B9">
        <w:rPr>
          <w:b/>
          <w:sz w:val="20"/>
          <w:szCs w:val="20"/>
        </w:rPr>
        <w:t>tudent</w:t>
      </w:r>
      <w:r w:rsidR="00184FF8" w:rsidRPr="000357B9">
        <w:rPr>
          <w:b/>
          <w:sz w:val="20"/>
          <w:szCs w:val="20"/>
        </w:rPr>
        <w:t xml:space="preserve"> </w:t>
      </w:r>
      <w:r w:rsidR="00E24022" w:rsidRPr="000357B9">
        <w:rPr>
          <w:b/>
          <w:sz w:val="20"/>
          <w:szCs w:val="20"/>
        </w:rPr>
        <w:t xml:space="preserve">and chaperone (if applicable) </w:t>
      </w:r>
      <w:r w:rsidR="00184FF8" w:rsidRPr="000357B9">
        <w:rPr>
          <w:b/>
          <w:sz w:val="20"/>
          <w:szCs w:val="20"/>
        </w:rPr>
        <w:t>must</w:t>
      </w:r>
      <w:r w:rsidRPr="000357B9">
        <w:rPr>
          <w:b/>
          <w:sz w:val="20"/>
          <w:szCs w:val="20"/>
        </w:rPr>
        <w:t xml:space="preserve"> </w:t>
      </w:r>
      <w:r w:rsidR="008605C9" w:rsidRPr="000357B9">
        <w:rPr>
          <w:b/>
          <w:sz w:val="20"/>
          <w:szCs w:val="20"/>
        </w:rPr>
        <w:t>sign</w:t>
      </w:r>
      <w:r w:rsidRPr="000357B9">
        <w:rPr>
          <w:b/>
          <w:sz w:val="20"/>
          <w:szCs w:val="20"/>
        </w:rPr>
        <w:t xml:space="preserve"> for </w:t>
      </w:r>
      <w:r w:rsidRPr="000357B9">
        <w:rPr>
          <w:b/>
          <w:sz w:val="20"/>
          <w:szCs w:val="20"/>
          <w:u w:val="single"/>
        </w:rPr>
        <w:t>each</w:t>
      </w:r>
      <w:r w:rsidR="00E75F39" w:rsidRPr="000357B9">
        <w:rPr>
          <w:b/>
          <w:sz w:val="20"/>
          <w:szCs w:val="20"/>
        </w:rPr>
        <w:t xml:space="preserve"> </w:t>
      </w:r>
      <w:r w:rsidRPr="000357B9">
        <w:rPr>
          <w:b/>
          <w:sz w:val="20"/>
          <w:szCs w:val="20"/>
        </w:rPr>
        <w:t>meal allowance received.</w:t>
      </w:r>
      <w:r w:rsidRPr="000357B9">
        <w:rPr>
          <w:sz w:val="20"/>
          <w:szCs w:val="20"/>
        </w:rPr>
        <w:t xml:space="preserve"> </w:t>
      </w:r>
      <w:r w:rsidR="003D6882" w:rsidRPr="000357B9">
        <w:rPr>
          <w:bCs/>
          <w:sz w:val="20"/>
          <w:szCs w:val="20"/>
        </w:rPr>
        <w:t xml:space="preserve">Chaperones given per diem </w:t>
      </w:r>
      <w:r w:rsidR="00E24022" w:rsidRPr="000357B9">
        <w:rPr>
          <w:bCs/>
          <w:sz w:val="20"/>
          <w:szCs w:val="20"/>
        </w:rPr>
        <w:t xml:space="preserve">instead of cash </w:t>
      </w:r>
      <w:r w:rsidR="003D6882" w:rsidRPr="000357B9">
        <w:rPr>
          <w:bCs/>
          <w:sz w:val="20"/>
          <w:szCs w:val="20"/>
        </w:rPr>
        <w:t>must complete a school district travel voucher</w:t>
      </w:r>
      <w:r w:rsidR="009C5B55" w:rsidRPr="000357B9">
        <w:rPr>
          <w:bCs/>
          <w:sz w:val="20"/>
          <w:szCs w:val="20"/>
        </w:rPr>
        <w:t xml:space="preserve">. Do not include this information in </w:t>
      </w:r>
      <w:r w:rsidR="003D6882" w:rsidRPr="000357B9">
        <w:rPr>
          <w:bCs/>
          <w:sz w:val="20"/>
          <w:szCs w:val="20"/>
        </w:rPr>
        <w:t>this form</w:t>
      </w:r>
      <w:r w:rsidRPr="000357B9">
        <w:rPr>
          <w:bCs/>
          <w:sz w:val="20"/>
          <w:szCs w:val="20"/>
        </w:rPr>
        <w:t>.</w:t>
      </w:r>
      <w:r w:rsidR="00184FF8" w:rsidRPr="000357B9">
        <w:rPr>
          <w:bCs/>
          <w:sz w:val="20"/>
          <w:szCs w:val="20"/>
        </w:rPr>
        <w:t xml:space="preserve"> </w:t>
      </w:r>
      <w:r w:rsidR="00184FF8" w:rsidRPr="000357B9">
        <w:rPr>
          <w:sz w:val="20"/>
          <w:szCs w:val="20"/>
        </w:rPr>
        <w:t>Do not use this form when purchasing a group meal and paying one bill.</w:t>
      </w:r>
      <w:r w:rsidR="009F2B7D" w:rsidRPr="000357B9">
        <w:rPr>
          <w:sz w:val="20"/>
          <w:szCs w:val="20"/>
        </w:rPr>
        <w:t xml:space="preserve"> King Coun</w:t>
      </w:r>
      <w:r w:rsidR="006D0C1A" w:rsidRPr="000357B9">
        <w:rPr>
          <w:sz w:val="20"/>
          <w:szCs w:val="20"/>
        </w:rPr>
        <w:t>ty student meal allowance is $</w:t>
      </w:r>
      <w:r w:rsidR="00F837BB" w:rsidRPr="000357B9">
        <w:rPr>
          <w:sz w:val="20"/>
          <w:szCs w:val="20"/>
        </w:rPr>
        <w:t>20</w:t>
      </w:r>
      <w:r w:rsidR="006844DF" w:rsidRPr="000357B9">
        <w:rPr>
          <w:sz w:val="20"/>
          <w:szCs w:val="20"/>
        </w:rPr>
        <w:t xml:space="preserve"> and $5 for snacks</w:t>
      </w:r>
      <w:r w:rsidR="009C5B55" w:rsidRPr="000357B9">
        <w:rPr>
          <w:sz w:val="20"/>
          <w:szCs w:val="20"/>
        </w:rPr>
        <w:t>;</w:t>
      </w:r>
      <w:r w:rsidR="006D0C1A" w:rsidRPr="000357B9">
        <w:rPr>
          <w:sz w:val="20"/>
          <w:szCs w:val="20"/>
        </w:rPr>
        <w:t xml:space="preserve"> all other areas are $1</w:t>
      </w:r>
      <w:r w:rsidR="00F837BB" w:rsidRPr="000357B9">
        <w:rPr>
          <w:sz w:val="20"/>
          <w:szCs w:val="20"/>
        </w:rPr>
        <w:t>5</w:t>
      </w:r>
      <w:r w:rsidR="009F2B7D" w:rsidRPr="000357B9">
        <w:rPr>
          <w:sz w:val="20"/>
          <w:szCs w:val="20"/>
        </w:rPr>
        <w:t>.</w:t>
      </w:r>
    </w:p>
    <w:p w14:paraId="0C63E88D" w14:textId="2DC9152C" w:rsidR="00D52A23" w:rsidRPr="000357B9" w:rsidRDefault="00D52A23" w:rsidP="00AB2CF0">
      <w:pPr>
        <w:pStyle w:val="Header"/>
        <w:rPr>
          <w:rFonts w:asciiTheme="minorHAnsi" w:hAnsiTheme="minorHAnsi" w:cs="Times New Roman"/>
          <w:sz w:val="24"/>
          <w:szCs w:val="24"/>
        </w:rPr>
      </w:pPr>
      <w:r w:rsidRPr="000357B9">
        <w:rPr>
          <w:rFonts w:asciiTheme="minorHAnsi" w:hAnsiTheme="minorHAnsi" w:cs="Times New Roman"/>
          <w:b/>
          <w:bCs/>
          <w:sz w:val="24"/>
          <w:szCs w:val="24"/>
        </w:rPr>
        <w:t>Date(s) of Trip:</w:t>
      </w:r>
      <w:r w:rsidR="00186988" w:rsidRPr="000357B9">
        <w:rPr>
          <w:rFonts w:asciiTheme="minorHAnsi" w:hAnsiTheme="minorHAnsi" w:cs="Times New Roman"/>
          <w:b/>
          <w:bCs/>
          <w:sz w:val="24"/>
          <w:szCs w:val="24"/>
        </w:rPr>
        <w:t xml:space="preserve"> </w:t>
      </w:r>
      <w:sdt>
        <w:sdtPr>
          <w:rPr>
            <w:rFonts w:asciiTheme="minorHAnsi" w:hAnsiTheme="minorHAnsi" w:cs="Times New Roman"/>
            <w:b/>
            <w:bCs/>
            <w:sz w:val="24"/>
            <w:szCs w:val="24"/>
          </w:rPr>
          <w:id w:val="-1729450325"/>
          <w:placeholder>
            <w:docPart w:val="DefaultPlaceholder_-1854013440"/>
          </w:placeholder>
          <w:showingPlcHdr/>
        </w:sdtPr>
        <w:sdtEndPr/>
        <w:sdtContent>
          <w:r w:rsidR="00186988" w:rsidRPr="000357B9">
            <w:rPr>
              <w:rStyle w:val="PlaceholderText"/>
            </w:rPr>
            <w:t>Click or tap here to enter text.</w:t>
          </w:r>
        </w:sdtContent>
      </w:sdt>
      <w:r w:rsidRPr="000357B9">
        <w:rPr>
          <w:rFonts w:asciiTheme="minorHAnsi" w:hAnsiTheme="minorHAnsi" w:cs="Times New Roman"/>
          <w:sz w:val="24"/>
          <w:szCs w:val="24"/>
        </w:rPr>
        <w:t xml:space="preserve">      </w:t>
      </w:r>
      <w:r w:rsidR="0090689B" w:rsidRPr="000357B9">
        <w:rPr>
          <w:rFonts w:asciiTheme="minorHAnsi" w:hAnsiTheme="minorHAnsi" w:cs="Times New Roman"/>
          <w:sz w:val="24"/>
          <w:szCs w:val="24"/>
        </w:rPr>
        <w:t xml:space="preserve"> </w:t>
      </w:r>
      <w:r w:rsidR="00AB2CF0"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b/>
          <w:bCs/>
          <w:sz w:val="24"/>
          <w:szCs w:val="24"/>
        </w:rPr>
        <w:t>Destination:</w:t>
      </w:r>
      <w:r w:rsidR="00186988" w:rsidRPr="000357B9">
        <w:rPr>
          <w:rFonts w:asciiTheme="minorHAnsi" w:hAnsiTheme="minorHAnsi" w:cs="Times New Roman"/>
          <w:b/>
          <w:bCs/>
          <w:sz w:val="24"/>
          <w:szCs w:val="24"/>
        </w:rPr>
        <w:t xml:space="preserve"> </w:t>
      </w:r>
      <w:sdt>
        <w:sdtPr>
          <w:rPr>
            <w:rFonts w:asciiTheme="minorHAnsi" w:hAnsiTheme="minorHAnsi" w:cs="Times New Roman"/>
            <w:b/>
            <w:bCs/>
            <w:sz w:val="24"/>
            <w:szCs w:val="24"/>
          </w:rPr>
          <w:id w:val="1534916649"/>
          <w:placeholder>
            <w:docPart w:val="DefaultPlaceholder_-1854013440"/>
          </w:placeholder>
          <w:showingPlcHdr/>
        </w:sdtPr>
        <w:sdtEndPr/>
        <w:sdtContent>
          <w:r w:rsidR="00186988" w:rsidRPr="000357B9">
            <w:rPr>
              <w:rStyle w:val="PlaceholderText"/>
            </w:rPr>
            <w:t>Click or tap here to enter text.</w:t>
          </w:r>
        </w:sdtContent>
      </w:sdt>
    </w:p>
    <w:p w14:paraId="100797B0" w14:textId="6B2392D0" w:rsidR="00E24022" w:rsidRPr="00AB2CF0" w:rsidRDefault="00AB2CF0" w:rsidP="00AB2CF0">
      <w:pPr>
        <w:pStyle w:val="Header"/>
        <w:rPr>
          <w:rFonts w:asciiTheme="minorHAnsi" w:hAnsiTheme="minorHAnsi" w:cs="Times New Roman"/>
          <w:sz w:val="20"/>
          <w:szCs w:val="20"/>
        </w:rPr>
      </w:pPr>
      <w:r w:rsidRPr="000357B9">
        <w:rPr>
          <w:rFonts w:asciiTheme="minorHAnsi" w:hAnsiTheme="minorHAnsi" w:cs="Times New Roman"/>
          <w:b/>
          <w:bCs/>
          <w:sz w:val="24"/>
          <w:szCs w:val="24"/>
        </w:rPr>
        <w:t>C</w:t>
      </w:r>
      <w:r w:rsidR="00D52A23" w:rsidRPr="000357B9">
        <w:rPr>
          <w:rFonts w:asciiTheme="minorHAnsi" w:hAnsiTheme="minorHAnsi" w:cs="Times New Roman"/>
          <w:b/>
          <w:bCs/>
          <w:sz w:val="24"/>
          <w:szCs w:val="24"/>
        </w:rPr>
        <w:t>haperone(s):</w:t>
      </w:r>
      <w:r w:rsidR="00186988" w:rsidRPr="000357B9">
        <w:rPr>
          <w:rFonts w:asciiTheme="minorHAnsi" w:hAnsiTheme="minorHAnsi" w:cs="Times New Roman"/>
          <w:b/>
          <w:bCs/>
          <w:sz w:val="24"/>
          <w:szCs w:val="24"/>
        </w:rPr>
        <w:t xml:space="preserve"> </w:t>
      </w:r>
      <w:sdt>
        <w:sdtPr>
          <w:rPr>
            <w:rFonts w:asciiTheme="minorHAnsi" w:hAnsiTheme="minorHAnsi" w:cs="Times New Roman"/>
            <w:b/>
            <w:bCs/>
            <w:sz w:val="24"/>
            <w:szCs w:val="24"/>
          </w:rPr>
          <w:id w:val="-118683668"/>
          <w:placeholder>
            <w:docPart w:val="DefaultPlaceholder_-1854013440"/>
          </w:placeholder>
          <w:showingPlcHdr/>
        </w:sdtPr>
        <w:sdtEndPr>
          <w:rPr>
            <w:sz w:val="20"/>
            <w:szCs w:val="20"/>
          </w:rPr>
        </w:sdtEndPr>
        <w:sdtContent>
          <w:r w:rsidR="00186988" w:rsidRPr="000357B9">
            <w:rPr>
              <w:rStyle w:val="PlaceholderText"/>
            </w:rPr>
            <w:t>Click or tap here to enter text.</w:t>
          </w:r>
        </w:sdtContent>
      </w:sdt>
    </w:p>
    <w:p w14:paraId="0E52E653" w14:textId="77777777" w:rsidR="00D52A23" w:rsidRPr="00206E79" w:rsidRDefault="00D52A23" w:rsidP="003D6882">
      <w:pPr>
        <w:pStyle w:val="Header"/>
        <w:rPr>
          <w:rFonts w:asciiTheme="minorHAnsi" w:hAnsiTheme="minorHAnsi" w:cs="Times New Roman"/>
        </w:rPr>
      </w:pPr>
      <w:r w:rsidRPr="00206E79">
        <w:rPr>
          <w:rFonts w:asciiTheme="minorHAnsi" w:hAnsiTheme="minorHAnsi"/>
        </w:rPr>
        <w:tab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965"/>
        <w:gridCol w:w="3444"/>
        <w:gridCol w:w="725"/>
        <w:gridCol w:w="1409"/>
        <w:gridCol w:w="6"/>
        <w:gridCol w:w="1409"/>
        <w:gridCol w:w="7"/>
        <w:gridCol w:w="1416"/>
        <w:gridCol w:w="1409"/>
      </w:tblGrid>
      <w:tr w:rsidR="009C5B55" w:rsidRPr="00206E79" w14:paraId="7D2277D1" w14:textId="77777777" w:rsidTr="000357B9">
        <w:trPr>
          <w:trHeight w:val="487"/>
          <w:jc w:val="center"/>
        </w:trPr>
        <w:tc>
          <w:tcPr>
            <w:tcW w:w="447" w:type="pct"/>
            <w:vMerge w:val="restart"/>
            <w:shd w:val="clear" w:color="auto" w:fill="00B0F0"/>
            <w:vAlign w:val="center"/>
          </w:tcPr>
          <w:p w14:paraId="1D5AB826" w14:textId="77777777" w:rsidR="009C5B55" w:rsidRPr="000357B9" w:rsidRDefault="009C5B55" w:rsidP="00206E79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 xml:space="preserve"># </w:t>
            </w:r>
            <w:proofErr w:type="gramStart"/>
            <w:r w:rsidRPr="000357B9">
              <w:rPr>
                <w:rFonts w:asciiTheme="minorHAnsi" w:hAnsiTheme="minorHAnsi"/>
                <w:b/>
                <w:bCs/>
              </w:rPr>
              <w:t>of</w:t>
            </w:r>
            <w:proofErr w:type="gramEnd"/>
            <w:r w:rsidRPr="000357B9">
              <w:rPr>
                <w:rFonts w:asciiTheme="minorHAnsi" w:hAnsiTheme="minorHAnsi"/>
                <w:b/>
                <w:bCs/>
              </w:rPr>
              <w:t xml:space="preserve"> Students</w:t>
            </w:r>
          </w:p>
        </w:tc>
        <w:tc>
          <w:tcPr>
            <w:tcW w:w="1596" w:type="pct"/>
            <w:vMerge w:val="restart"/>
            <w:shd w:val="clear" w:color="auto" w:fill="00B0F0"/>
            <w:vAlign w:val="center"/>
          </w:tcPr>
          <w:p w14:paraId="3C5753E9" w14:textId="77777777" w:rsidR="009C5B55" w:rsidRPr="000357B9" w:rsidRDefault="009C5B55" w:rsidP="00206E79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Student Name</w:t>
            </w:r>
          </w:p>
        </w:tc>
        <w:tc>
          <w:tcPr>
            <w:tcW w:w="336" w:type="pct"/>
            <w:vMerge w:val="restart"/>
            <w:shd w:val="clear" w:color="auto" w:fill="00B0F0"/>
            <w:vAlign w:val="center"/>
          </w:tcPr>
          <w:p w14:paraId="7D3ADDC5" w14:textId="77777777" w:rsidR="009C5B55" w:rsidRPr="000357B9" w:rsidRDefault="009C5B55" w:rsidP="00206E79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Grade Level</w:t>
            </w:r>
          </w:p>
        </w:tc>
        <w:tc>
          <w:tcPr>
            <w:tcW w:w="656" w:type="pct"/>
            <w:gridSpan w:val="2"/>
            <w:shd w:val="clear" w:color="auto" w:fill="000000" w:themeFill="text1"/>
            <w:vAlign w:val="center"/>
          </w:tcPr>
          <w:p w14:paraId="72204B50" w14:textId="02FC09CC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Breakfast ($1</w:t>
            </w:r>
            <w:r w:rsidR="00F837BB" w:rsidRPr="000357B9">
              <w:rPr>
                <w:rFonts w:asciiTheme="minorHAnsi" w:hAnsiTheme="minorHAnsi"/>
                <w:b/>
                <w:bCs/>
              </w:rPr>
              <w:t>5</w:t>
            </w:r>
            <w:r w:rsidRPr="000357B9">
              <w:rPr>
                <w:rFonts w:asciiTheme="minorHAnsi" w:hAnsiTheme="minorHAnsi"/>
                <w:b/>
                <w:bCs/>
              </w:rPr>
              <w:t>)</w:t>
            </w:r>
          </w:p>
        </w:tc>
        <w:tc>
          <w:tcPr>
            <w:tcW w:w="656" w:type="pct"/>
            <w:gridSpan w:val="2"/>
            <w:shd w:val="clear" w:color="auto" w:fill="000000" w:themeFill="text1"/>
            <w:vAlign w:val="center"/>
          </w:tcPr>
          <w:p w14:paraId="5E5742DE" w14:textId="048AF1BC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Lunch ($1</w:t>
            </w:r>
            <w:r w:rsidR="00F837BB" w:rsidRPr="000357B9">
              <w:rPr>
                <w:rFonts w:asciiTheme="minorHAnsi" w:hAnsiTheme="minorHAnsi"/>
                <w:b/>
                <w:bCs/>
              </w:rPr>
              <w:t>5</w:t>
            </w:r>
            <w:r w:rsidRPr="000357B9">
              <w:rPr>
                <w:rFonts w:asciiTheme="minorHAnsi" w:hAnsiTheme="minorHAnsi"/>
                <w:b/>
                <w:bCs/>
              </w:rPr>
              <w:t>)</w:t>
            </w:r>
          </w:p>
        </w:tc>
        <w:tc>
          <w:tcPr>
            <w:tcW w:w="656" w:type="pct"/>
            <w:shd w:val="clear" w:color="auto" w:fill="000000" w:themeFill="text1"/>
            <w:vAlign w:val="center"/>
          </w:tcPr>
          <w:p w14:paraId="66D3A74C" w14:textId="7EDF7110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Dinner ($1</w:t>
            </w:r>
            <w:r w:rsidR="00F837BB" w:rsidRPr="000357B9">
              <w:rPr>
                <w:rFonts w:asciiTheme="minorHAnsi" w:hAnsiTheme="minorHAnsi"/>
                <w:b/>
                <w:bCs/>
              </w:rPr>
              <w:t>5</w:t>
            </w:r>
            <w:r w:rsidRPr="000357B9">
              <w:rPr>
                <w:rFonts w:asciiTheme="minorHAnsi" w:hAnsiTheme="minorHAnsi"/>
                <w:b/>
                <w:bCs/>
              </w:rPr>
              <w:t>)</w:t>
            </w:r>
          </w:p>
        </w:tc>
        <w:tc>
          <w:tcPr>
            <w:tcW w:w="653" w:type="pct"/>
            <w:shd w:val="clear" w:color="auto" w:fill="000000" w:themeFill="text1"/>
            <w:vAlign w:val="center"/>
          </w:tcPr>
          <w:p w14:paraId="45919589" w14:textId="48122C04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Snack: ($5)</w:t>
            </w:r>
          </w:p>
        </w:tc>
      </w:tr>
      <w:tr w:rsidR="009C5B55" w:rsidRPr="00206E79" w14:paraId="7A38DC61" w14:textId="77777777" w:rsidTr="000357B9">
        <w:trPr>
          <w:trHeight w:val="486"/>
          <w:jc w:val="center"/>
        </w:trPr>
        <w:tc>
          <w:tcPr>
            <w:tcW w:w="447" w:type="pct"/>
            <w:vMerge/>
            <w:shd w:val="clear" w:color="auto" w:fill="00B0F0"/>
            <w:vAlign w:val="center"/>
          </w:tcPr>
          <w:p w14:paraId="244227CE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596" w:type="pct"/>
            <w:vMerge/>
            <w:shd w:val="clear" w:color="auto" w:fill="00B0F0"/>
            <w:vAlign w:val="center"/>
          </w:tcPr>
          <w:p w14:paraId="18FDC8A1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36" w:type="pct"/>
            <w:vMerge/>
            <w:shd w:val="clear" w:color="auto" w:fill="00B0F0"/>
            <w:vAlign w:val="center"/>
          </w:tcPr>
          <w:p w14:paraId="5B068434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6" w:type="pct"/>
            <w:gridSpan w:val="2"/>
            <w:shd w:val="clear" w:color="auto" w:fill="00B0F0"/>
            <w:vAlign w:val="center"/>
          </w:tcPr>
          <w:p w14:paraId="199F64F8" w14:textId="278FC1E9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 xml:space="preserve">Amount: 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-899899694"/>
                <w:placeholder>
                  <w:docPart w:val="70B571DF6E7D4DC5AE0CEBE32D4C1071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40AB62E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6" w:type="pct"/>
            <w:gridSpan w:val="2"/>
            <w:shd w:val="clear" w:color="auto" w:fill="00B0F0"/>
            <w:vAlign w:val="center"/>
          </w:tcPr>
          <w:p w14:paraId="71AC24A0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 xml:space="preserve">Amount: 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1307207311"/>
                <w:placeholder>
                  <w:docPart w:val="450FB6ABAFE74609A20E2724317830EB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9FBBCC8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6" w:type="pct"/>
            <w:shd w:val="clear" w:color="auto" w:fill="00B0F0"/>
            <w:vAlign w:val="center"/>
          </w:tcPr>
          <w:p w14:paraId="78101F49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 xml:space="preserve">Amount: 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272453349"/>
                <w:placeholder>
                  <w:docPart w:val="26F1E0F814D147008F3AADFD0FE91784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98615BA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3" w:type="pct"/>
            <w:shd w:val="clear" w:color="auto" w:fill="00B0F0"/>
            <w:vAlign w:val="center"/>
          </w:tcPr>
          <w:p w14:paraId="0034F035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 xml:space="preserve">Amount: 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1157263293"/>
                <w:placeholder>
                  <w:docPart w:val="6DFFC4C3CE48433EB967620C01D4F8FB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7FC6EF2" w14:textId="77777777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9C5B55" w:rsidRPr="00206E79" w14:paraId="64278BA9" w14:textId="77777777" w:rsidTr="000357B9">
        <w:trPr>
          <w:trHeight w:val="533"/>
          <w:jc w:val="center"/>
        </w:trPr>
        <w:tc>
          <w:tcPr>
            <w:tcW w:w="447" w:type="pct"/>
            <w:vMerge/>
            <w:shd w:val="clear" w:color="auto" w:fill="00B0F0"/>
            <w:vAlign w:val="center"/>
          </w:tcPr>
          <w:p w14:paraId="4F40EB9C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596" w:type="pct"/>
            <w:vMerge/>
            <w:shd w:val="clear" w:color="auto" w:fill="00B0F0"/>
            <w:vAlign w:val="center"/>
          </w:tcPr>
          <w:p w14:paraId="089BA401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36" w:type="pct"/>
            <w:vMerge/>
            <w:shd w:val="clear" w:color="auto" w:fill="00B0F0"/>
            <w:vAlign w:val="center"/>
          </w:tcPr>
          <w:p w14:paraId="55EF7628" w14:textId="77777777" w:rsidR="009C5B55" w:rsidRPr="000357B9" w:rsidRDefault="009C5B55" w:rsidP="009C5B55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6" w:type="pct"/>
            <w:gridSpan w:val="2"/>
            <w:shd w:val="clear" w:color="auto" w:fill="00B0F0"/>
            <w:vAlign w:val="center"/>
          </w:tcPr>
          <w:p w14:paraId="5E94B46C" w14:textId="7929BC0D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Date: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-1430494240"/>
                <w:placeholder>
                  <w:docPart w:val="70B571DF6E7D4DC5AE0CEBE32D4C1071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56" w:type="pct"/>
            <w:gridSpan w:val="2"/>
            <w:shd w:val="clear" w:color="auto" w:fill="00B0F0"/>
            <w:vAlign w:val="center"/>
          </w:tcPr>
          <w:p w14:paraId="09DA6F8D" w14:textId="07C8A26E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Date: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110019367"/>
                <w:placeholder>
                  <w:docPart w:val="6CCE1DC5AE38443E93959181B763212F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56" w:type="pct"/>
            <w:shd w:val="clear" w:color="auto" w:fill="00B0F0"/>
            <w:vAlign w:val="center"/>
          </w:tcPr>
          <w:p w14:paraId="1BF61F4F" w14:textId="790FFBCE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Date: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-1089846453"/>
                <w:placeholder>
                  <w:docPart w:val="6D2BB4275DE24E0387F0C3E9FB6668FB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653" w:type="pct"/>
            <w:shd w:val="clear" w:color="auto" w:fill="00B0F0"/>
            <w:vAlign w:val="center"/>
          </w:tcPr>
          <w:p w14:paraId="4C1BDE2F" w14:textId="72444709" w:rsidR="009C5B55" w:rsidRPr="000357B9" w:rsidRDefault="009C5B55" w:rsidP="009C5B55">
            <w:pPr>
              <w:rPr>
                <w:rFonts w:asciiTheme="minorHAnsi" w:hAnsiTheme="minorHAnsi"/>
                <w:b/>
                <w:bCs/>
              </w:rPr>
            </w:pPr>
            <w:r w:rsidRPr="000357B9">
              <w:rPr>
                <w:rFonts w:asciiTheme="minorHAnsi" w:hAnsiTheme="minorHAnsi"/>
                <w:b/>
                <w:bCs/>
              </w:rPr>
              <w:t>Date:</w:t>
            </w:r>
            <w:sdt>
              <w:sdtPr>
                <w:rPr>
                  <w:rFonts w:asciiTheme="minorHAnsi" w:hAnsiTheme="minorHAnsi"/>
                  <w:b/>
                  <w:bCs/>
                </w:rPr>
                <w:id w:val="-168720083"/>
                <w:placeholder>
                  <w:docPart w:val="0202639328704018887138048853EE51"/>
                </w:placeholder>
                <w:showingPlcHdr/>
              </w:sdtPr>
              <w:sdtEndPr/>
              <w:sdtContent>
                <w:r w:rsidRPr="000357B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958F3" w:rsidRPr="00AB2CF0" w14:paraId="4D16C61B" w14:textId="77777777" w:rsidTr="000357B9">
        <w:trPr>
          <w:trHeight w:val="225"/>
          <w:jc w:val="center"/>
        </w:trPr>
        <w:tc>
          <w:tcPr>
            <w:tcW w:w="447" w:type="pct"/>
          </w:tcPr>
          <w:p w14:paraId="2E5B7EF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</w:t>
            </w:r>
          </w:p>
        </w:tc>
        <w:tc>
          <w:tcPr>
            <w:tcW w:w="1596" w:type="pct"/>
          </w:tcPr>
          <w:p w14:paraId="0722B54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59904B3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0FA162B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3D546D4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6AF221F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660E491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1FBD0A16" w14:textId="77777777" w:rsidTr="000357B9">
        <w:trPr>
          <w:trHeight w:val="240"/>
          <w:jc w:val="center"/>
        </w:trPr>
        <w:tc>
          <w:tcPr>
            <w:tcW w:w="447" w:type="pct"/>
          </w:tcPr>
          <w:p w14:paraId="7DBACFF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2</w:t>
            </w:r>
          </w:p>
        </w:tc>
        <w:tc>
          <w:tcPr>
            <w:tcW w:w="1596" w:type="pct"/>
          </w:tcPr>
          <w:p w14:paraId="02C97F51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72603A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586693C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72402B0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22BF6BC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2495BE9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5C86544C" w14:textId="77777777" w:rsidTr="000357B9">
        <w:trPr>
          <w:trHeight w:val="240"/>
          <w:jc w:val="center"/>
        </w:trPr>
        <w:tc>
          <w:tcPr>
            <w:tcW w:w="447" w:type="pct"/>
          </w:tcPr>
          <w:p w14:paraId="3238AB0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3</w:t>
            </w:r>
          </w:p>
        </w:tc>
        <w:tc>
          <w:tcPr>
            <w:tcW w:w="1596" w:type="pct"/>
          </w:tcPr>
          <w:p w14:paraId="430739B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73DDE1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B7E3CE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4F318E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5D0F053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2447409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01758BEC" w14:textId="77777777" w:rsidTr="000357B9">
        <w:trPr>
          <w:trHeight w:val="240"/>
          <w:jc w:val="center"/>
        </w:trPr>
        <w:tc>
          <w:tcPr>
            <w:tcW w:w="447" w:type="pct"/>
          </w:tcPr>
          <w:p w14:paraId="285CC73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4</w:t>
            </w:r>
          </w:p>
        </w:tc>
        <w:tc>
          <w:tcPr>
            <w:tcW w:w="1596" w:type="pct"/>
          </w:tcPr>
          <w:p w14:paraId="0A53807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407530C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ADBFA7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4244A0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4F37A04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240C285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06A52B38" w14:textId="77777777" w:rsidTr="000357B9">
        <w:trPr>
          <w:trHeight w:val="225"/>
          <w:jc w:val="center"/>
        </w:trPr>
        <w:tc>
          <w:tcPr>
            <w:tcW w:w="447" w:type="pct"/>
          </w:tcPr>
          <w:p w14:paraId="1585942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5</w:t>
            </w:r>
          </w:p>
        </w:tc>
        <w:tc>
          <w:tcPr>
            <w:tcW w:w="1596" w:type="pct"/>
          </w:tcPr>
          <w:p w14:paraId="4092927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52089CF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F7B138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FA869A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1AE8DB3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722EC0B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238AD5B5" w14:textId="77777777" w:rsidTr="000357B9">
        <w:trPr>
          <w:trHeight w:val="240"/>
          <w:jc w:val="center"/>
        </w:trPr>
        <w:tc>
          <w:tcPr>
            <w:tcW w:w="447" w:type="pct"/>
          </w:tcPr>
          <w:p w14:paraId="0977AFE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6</w:t>
            </w:r>
          </w:p>
        </w:tc>
        <w:tc>
          <w:tcPr>
            <w:tcW w:w="1596" w:type="pct"/>
          </w:tcPr>
          <w:p w14:paraId="4FA4F3D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62C13D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4010B0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711A833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1B6E620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74B3748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3C0C016A" w14:textId="77777777" w:rsidTr="000357B9">
        <w:trPr>
          <w:trHeight w:val="240"/>
          <w:jc w:val="center"/>
        </w:trPr>
        <w:tc>
          <w:tcPr>
            <w:tcW w:w="447" w:type="pct"/>
          </w:tcPr>
          <w:p w14:paraId="2035591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7</w:t>
            </w:r>
          </w:p>
        </w:tc>
        <w:tc>
          <w:tcPr>
            <w:tcW w:w="1596" w:type="pct"/>
          </w:tcPr>
          <w:p w14:paraId="39A7CD7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7582A06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F507C8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3DC5996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609B399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3DFD5E0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5272C3C3" w14:textId="77777777" w:rsidTr="000357B9">
        <w:trPr>
          <w:trHeight w:val="225"/>
          <w:jc w:val="center"/>
        </w:trPr>
        <w:tc>
          <w:tcPr>
            <w:tcW w:w="447" w:type="pct"/>
          </w:tcPr>
          <w:p w14:paraId="339F0A1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8</w:t>
            </w:r>
          </w:p>
        </w:tc>
        <w:tc>
          <w:tcPr>
            <w:tcW w:w="1596" w:type="pct"/>
          </w:tcPr>
          <w:p w14:paraId="7751D76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19C0C70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3A1590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FE20FF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0E8AE161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00F502A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17B0CF3D" w14:textId="77777777" w:rsidTr="000357B9">
        <w:trPr>
          <w:trHeight w:val="240"/>
          <w:jc w:val="center"/>
        </w:trPr>
        <w:tc>
          <w:tcPr>
            <w:tcW w:w="447" w:type="pct"/>
          </w:tcPr>
          <w:p w14:paraId="17CCF18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9</w:t>
            </w:r>
          </w:p>
        </w:tc>
        <w:tc>
          <w:tcPr>
            <w:tcW w:w="1596" w:type="pct"/>
          </w:tcPr>
          <w:p w14:paraId="2C5B67C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49A8B73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889EA8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0DF85C8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0C023BB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4CBA072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680EC4F0" w14:textId="77777777" w:rsidTr="000357B9">
        <w:trPr>
          <w:trHeight w:val="240"/>
          <w:jc w:val="center"/>
        </w:trPr>
        <w:tc>
          <w:tcPr>
            <w:tcW w:w="447" w:type="pct"/>
          </w:tcPr>
          <w:p w14:paraId="750B24D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0</w:t>
            </w:r>
          </w:p>
        </w:tc>
        <w:tc>
          <w:tcPr>
            <w:tcW w:w="1596" w:type="pct"/>
          </w:tcPr>
          <w:p w14:paraId="4791F39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453C039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A626FC1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D6605E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6DFDFB2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4399383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77B601D3" w14:textId="77777777" w:rsidTr="000357B9">
        <w:trPr>
          <w:trHeight w:val="225"/>
          <w:jc w:val="center"/>
        </w:trPr>
        <w:tc>
          <w:tcPr>
            <w:tcW w:w="447" w:type="pct"/>
          </w:tcPr>
          <w:p w14:paraId="19A60A0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1</w:t>
            </w:r>
          </w:p>
        </w:tc>
        <w:tc>
          <w:tcPr>
            <w:tcW w:w="1596" w:type="pct"/>
          </w:tcPr>
          <w:p w14:paraId="11DC468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4A8B610B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016CA5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655C982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2C45433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7830804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2B48A911" w14:textId="77777777" w:rsidTr="000357B9">
        <w:trPr>
          <w:trHeight w:val="240"/>
          <w:jc w:val="center"/>
        </w:trPr>
        <w:tc>
          <w:tcPr>
            <w:tcW w:w="447" w:type="pct"/>
          </w:tcPr>
          <w:p w14:paraId="1C70FA5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2</w:t>
            </w:r>
          </w:p>
        </w:tc>
        <w:tc>
          <w:tcPr>
            <w:tcW w:w="1596" w:type="pct"/>
          </w:tcPr>
          <w:p w14:paraId="354154E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266294E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EF664B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3D82865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53678FF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470BD073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19AB462D" w14:textId="77777777" w:rsidTr="000357B9">
        <w:trPr>
          <w:trHeight w:val="240"/>
          <w:jc w:val="center"/>
        </w:trPr>
        <w:tc>
          <w:tcPr>
            <w:tcW w:w="447" w:type="pct"/>
          </w:tcPr>
          <w:p w14:paraId="1D8AAA2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3</w:t>
            </w:r>
          </w:p>
        </w:tc>
        <w:tc>
          <w:tcPr>
            <w:tcW w:w="1596" w:type="pct"/>
          </w:tcPr>
          <w:p w14:paraId="6BAD42E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70EC5103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34ECC9D1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7B0715C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59DBCF6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60B1A24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7BC8D44D" w14:textId="77777777" w:rsidTr="000357B9">
        <w:trPr>
          <w:trHeight w:val="225"/>
          <w:jc w:val="center"/>
        </w:trPr>
        <w:tc>
          <w:tcPr>
            <w:tcW w:w="447" w:type="pct"/>
          </w:tcPr>
          <w:p w14:paraId="5AAFF1A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4</w:t>
            </w:r>
          </w:p>
        </w:tc>
        <w:tc>
          <w:tcPr>
            <w:tcW w:w="1596" w:type="pct"/>
          </w:tcPr>
          <w:p w14:paraId="2AD6948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50D828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725502FA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426028C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7E09532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46C7D87B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6B95B3D5" w14:textId="77777777" w:rsidTr="000357B9">
        <w:trPr>
          <w:trHeight w:val="240"/>
          <w:jc w:val="center"/>
        </w:trPr>
        <w:tc>
          <w:tcPr>
            <w:tcW w:w="447" w:type="pct"/>
          </w:tcPr>
          <w:p w14:paraId="6285843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5</w:t>
            </w:r>
          </w:p>
        </w:tc>
        <w:tc>
          <w:tcPr>
            <w:tcW w:w="1596" w:type="pct"/>
          </w:tcPr>
          <w:p w14:paraId="372DD75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74AC237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0ADA534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74BA38D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27236CB8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150E95C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12EB127B" w14:textId="77777777" w:rsidTr="000357B9">
        <w:trPr>
          <w:trHeight w:val="240"/>
          <w:jc w:val="center"/>
        </w:trPr>
        <w:tc>
          <w:tcPr>
            <w:tcW w:w="447" w:type="pct"/>
          </w:tcPr>
          <w:p w14:paraId="6920F4D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6</w:t>
            </w:r>
          </w:p>
        </w:tc>
        <w:tc>
          <w:tcPr>
            <w:tcW w:w="1596" w:type="pct"/>
          </w:tcPr>
          <w:p w14:paraId="305D4BF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6394D7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5F5D307B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519DA9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1BE4A383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2D61905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18555814" w14:textId="77777777" w:rsidTr="000357B9">
        <w:trPr>
          <w:trHeight w:val="240"/>
          <w:jc w:val="center"/>
        </w:trPr>
        <w:tc>
          <w:tcPr>
            <w:tcW w:w="447" w:type="pct"/>
          </w:tcPr>
          <w:p w14:paraId="5F30A6F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7</w:t>
            </w:r>
          </w:p>
        </w:tc>
        <w:tc>
          <w:tcPr>
            <w:tcW w:w="1596" w:type="pct"/>
          </w:tcPr>
          <w:p w14:paraId="68831B7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08C2739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6DA026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49B4EB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25276A6B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742A5D9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716E5D4D" w14:textId="77777777" w:rsidTr="000357B9">
        <w:trPr>
          <w:trHeight w:val="225"/>
          <w:jc w:val="center"/>
        </w:trPr>
        <w:tc>
          <w:tcPr>
            <w:tcW w:w="447" w:type="pct"/>
          </w:tcPr>
          <w:p w14:paraId="1D20B23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8</w:t>
            </w:r>
          </w:p>
        </w:tc>
        <w:tc>
          <w:tcPr>
            <w:tcW w:w="1596" w:type="pct"/>
          </w:tcPr>
          <w:p w14:paraId="0A627FC4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7FCC3F1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599E559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A4646B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6513B18C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3F8F243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7DD6E86B" w14:textId="77777777" w:rsidTr="000357B9">
        <w:trPr>
          <w:trHeight w:val="240"/>
          <w:jc w:val="center"/>
        </w:trPr>
        <w:tc>
          <w:tcPr>
            <w:tcW w:w="447" w:type="pct"/>
          </w:tcPr>
          <w:p w14:paraId="31FE39B3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19</w:t>
            </w:r>
          </w:p>
        </w:tc>
        <w:tc>
          <w:tcPr>
            <w:tcW w:w="1596" w:type="pct"/>
          </w:tcPr>
          <w:p w14:paraId="00F86312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53FD514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3822E86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2E3BA3A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4101C90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7C8B0F4D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1958F3" w:rsidRPr="00AB2CF0" w14:paraId="243549AD" w14:textId="77777777" w:rsidTr="000357B9">
        <w:trPr>
          <w:trHeight w:val="240"/>
          <w:jc w:val="center"/>
        </w:trPr>
        <w:tc>
          <w:tcPr>
            <w:tcW w:w="447" w:type="pct"/>
          </w:tcPr>
          <w:p w14:paraId="389F3CFE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  <w:r w:rsidRPr="00AB2CF0">
              <w:rPr>
                <w:rFonts w:asciiTheme="minorHAnsi" w:hAnsiTheme="minorHAnsi"/>
              </w:rPr>
              <w:t>20</w:t>
            </w:r>
          </w:p>
        </w:tc>
        <w:tc>
          <w:tcPr>
            <w:tcW w:w="1596" w:type="pct"/>
          </w:tcPr>
          <w:p w14:paraId="4FF3BA4F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336" w:type="pct"/>
          </w:tcPr>
          <w:p w14:paraId="543F40F7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19AC1C86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  <w:gridSpan w:val="2"/>
          </w:tcPr>
          <w:p w14:paraId="7ACEFD85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6" w:type="pct"/>
          </w:tcPr>
          <w:p w14:paraId="71E0C409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  <w:tc>
          <w:tcPr>
            <w:tcW w:w="653" w:type="pct"/>
          </w:tcPr>
          <w:p w14:paraId="56CD7CB0" w14:textId="77777777" w:rsidR="00184FF8" w:rsidRPr="00AB2CF0" w:rsidRDefault="00184FF8" w:rsidP="00B74A62">
            <w:pPr>
              <w:rPr>
                <w:rFonts w:asciiTheme="minorHAnsi" w:hAnsiTheme="minorHAnsi"/>
              </w:rPr>
            </w:pPr>
          </w:p>
        </w:tc>
      </w:tr>
      <w:tr w:rsidR="00E24022" w:rsidRPr="00AB2CF0" w14:paraId="70F2C36F" w14:textId="77777777" w:rsidTr="00AB2CF0">
        <w:trPr>
          <w:trHeight w:val="240"/>
          <w:jc w:val="center"/>
        </w:trPr>
        <w:tc>
          <w:tcPr>
            <w:tcW w:w="5000" w:type="pct"/>
            <w:gridSpan w:val="9"/>
            <w:shd w:val="clear" w:color="auto" w:fill="00B0F0"/>
          </w:tcPr>
          <w:p w14:paraId="2B582E3E" w14:textId="08964C0F" w:rsidR="00E24022" w:rsidRPr="00AB2CF0" w:rsidRDefault="00E24022" w:rsidP="00206E79">
            <w:pPr>
              <w:jc w:val="center"/>
              <w:rPr>
                <w:rFonts w:asciiTheme="minorHAnsi" w:hAnsiTheme="minorHAnsi"/>
                <w:b/>
              </w:rPr>
            </w:pPr>
            <w:r w:rsidRPr="00AB2CF0">
              <w:rPr>
                <w:rFonts w:asciiTheme="minorHAnsi" w:hAnsiTheme="minorHAnsi"/>
                <w:b/>
              </w:rPr>
              <w:t>Chaperone Signatures – required if they were provided a cash meal allowance.</w:t>
            </w:r>
          </w:p>
        </w:tc>
      </w:tr>
      <w:tr w:rsidR="00E24022" w:rsidRPr="00AB2CF0" w14:paraId="6D4EE2ED" w14:textId="77777777" w:rsidTr="000357B9">
        <w:trPr>
          <w:trHeight w:val="240"/>
          <w:jc w:val="center"/>
        </w:trPr>
        <w:tc>
          <w:tcPr>
            <w:tcW w:w="447" w:type="pct"/>
          </w:tcPr>
          <w:p w14:paraId="2C405B08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3BF1165A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2AF3495F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525290B6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44866FBB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74793C10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6A021790" w14:textId="77777777" w:rsidR="00E24022" w:rsidRPr="00AB2CF0" w:rsidRDefault="00E24022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9C5B55" w:rsidRPr="00AB2CF0" w14:paraId="78FE294B" w14:textId="77777777" w:rsidTr="000357B9">
        <w:trPr>
          <w:trHeight w:val="240"/>
          <w:jc w:val="center"/>
        </w:trPr>
        <w:tc>
          <w:tcPr>
            <w:tcW w:w="447" w:type="pct"/>
          </w:tcPr>
          <w:p w14:paraId="582077D5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70A20682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12E0AB28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5012CFCF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7CBB0D77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2F008332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41B5DD78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9C5B55" w:rsidRPr="00AB2CF0" w14:paraId="03C980BE" w14:textId="77777777" w:rsidTr="000357B9">
        <w:trPr>
          <w:trHeight w:val="240"/>
          <w:jc w:val="center"/>
        </w:trPr>
        <w:tc>
          <w:tcPr>
            <w:tcW w:w="447" w:type="pct"/>
          </w:tcPr>
          <w:p w14:paraId="3CD37939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17DE568D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47AB26B4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0BF8AC2C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5DF1D339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2141173D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5925375B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9C5B55" w:rsidRPr="00AB2CF0" w14:paraId="32017E47" w14:textId="77777777" w:rsidTr="000357B9">
        <w:trPr>
          <w:trHeight w:val="240"/>
          <w:jc w:val="center"/>
        </w:trPr>
        <w:tc>
          <w:tcPr>
            <w:tcW w:w="447" w:type="pct"/>
          </w:tcPr>
          <w:p w14:paraId="13FD786C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7E018772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1BB613CE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33229530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50C213A0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4077BC03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4C74A597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9C5B55" w:rsidRPr="00AB2CF0" w14:paraId="6D223B6C" w14:textId="77777777" w:rsidTr="000357B9">
        <w:trPr>
          <w:trHeight w:val="240"/>
          <w:jc w:val="center"/>
        </w:trPr>
        <w:tc>
          <w:tcPr>
            <w:tcW w:w="447" w:type="pct"/>
          </w:tcPr>
          <w:p w14:paraId="635AFA07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3436C0ED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33940A88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5164D35B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240D1CA2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26102CC6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55926B10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9C5B55" w:rsidRPr="00AB2CF0" w14:paraId="08A2E251" w14:textId="77777777" w:rsidTr="000357B9">
        <w:trPr>
          <w:trHeight w:val="240"/>
          <w:jc w:val="center"/>
        </w:trPr>
        <w:tc>
          <w:tcPr>
            <w:tcW w:w="447" w:type="pct"/>
          </w:tcPr>
          <w:p w14:paraId="3CEE2621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6" w:type="pct"/>
          </w:tcPr>
          <w:p w14:paraId="173984A0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36" w:type="pct"/>
          </w:tcPr>
          <w:p w14:paraId="14A1B04A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19F4C946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5EDA335B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73F11B59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03B317C0" w14:textId="77777777" w:rsidR="009C5B55" w:rsidRPr="00AB2CF0" w:rsidRDefault="009C5B55" w:rsidP="00B74A62">
            <w:pPr>
              <w:rPr>
                <w:rFonts w:asciiTheme="minorHAnsi" w:hAnsiTheme="minorHAnsi"/>
                <w:b/>
              </w:rPr>
            </w:pPr>
          </w:p>
        </w:tc>
      </w:tr>
      <w:tr w:rsidR="00E24022" w:rsidRPr="00AB2CF0" w14:paraId="02B8E631" w14:textId="77777777" w:rsidTr="000357B9">
        <w:trPr>
          <w:trHeight w:val="240"/>
          <w:jc w:val="center"/>
        </w:trPr>
        <w:tc>
          <w:tcPr>
            <w:tcW w:w="2379" w:type="pct"/>
            <w:gridSpan w:val="3"/>
            <w:shd w:val="clear" w:color="auto" w:fill="00B0F0"/>
          </w:tcPr>
          <w:p w14:paraId="6621A666" w14:textId="77777777" w:rsidR="00E24022" w:rsidRPr="00AB2CF0" w:rsidRDefault="00E24022" w:rsidP="00206E79">
            <w:pPr>
              <w:jc w:val="right"/>
              <w:rPr>
                <w:rFonts w:asciiTheme="minorHAnsi" w:hAnsiTheme="minorHAnsi"/>
                <w:b/>
              </w:rPr>
            </w:pPr>
            <w:r w:rsidRPr="00AB2CF0">
              <w:rPr>
                <w:rFonts w:asciiTheme="minorHAnsi" w:hAnsiTheme="minorHAnsi"/>
                <w:b/>
              </w:rPr>
              <w:t>Total:</w:t>
            </w:r>
          </w:p>
        </w:tc>
        <w:tc>
          <w:tcPr>
            <w:tcW w:w="653" w:type="pct"/>
          </w:tcPr>
          <w:p w14:paraId="33F97850" w14:textId="77777777" w:rsidR="00E24022" w:rsidRPr="00AB2CF0" w:rsidRDefault="00E24022" w:rsidP="00DF3A47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6" w:type="pct"/>
            <w:gridSpan w:val="2"/>
          </w:tcPr>
          <w:p w14:paraId="04896610" w14:textId="77777777" w:rsidR="00E24022" w:rsidRPr="00AB2CF0" w:rsidRDefault="00E24022" w:rsidP="00DF3A47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9" w:type="pct"/>
            <w:gridSpan w:val="2"/>
          </w:tcPr>
          <w:p w14:paraId="261D34DA" w14:textId="77777777" w:rsidR="00E24022" w:rsidRPr="00AB2CF0" w:rsidRDefault="00E24022" w:rsidP="00DF3A47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653" w:type="pct"/>
          </w:tcPr>
          <w:p w14:paraId="49815C25" w14:textId="77777777" w:rsidR="00E24022" w:rsidRPr="00AB2CF0" w:rsidRDefault="00E24022" w:rsidP="00DF3A47">
            <w:pPr>
              <w:rPr>
                <w:rFonts w:asciiTheme="minorHAnsi" w:hAnsiTheme="minorHAnsi"/>
                <w:b/>
              </w:rPr>
            </w:pPr>
          </w:p>
        </w:tc>
      </w:tr>
    </w:tbl>
    <w:p w14:paraId="0A6384C0" w14:textId="77777777" w:rsidR="00FE0F87" w:rsidRPr="000357B9" w:rsidRDefault="00FE0F87" w:rsidP="00206E79">
      <w:pPr>
        <w:spacing w:before="240" w:after="0" w:line="240" w:lineRule="auto"/>
        <w:rPr>
          <w:rFonts w:asciiTheme="minorHAnsi" w:hAnsiTheme="minorHAnsi" w:cs="Times New Roman"/>
          <w:sz w:val="24"/>
          <w:szCs w:val="24"/>
        </w:rPr>
      </w:pPr>
      <w:r w:rsidRPr="000357B9">
        <w:rPr>
          <w:rFonts w:asciiTheme="minorHAnsi" w:hAnsiTheme="minorHAnsi" w:cs="Times New Roman"/>
          <w:sz w:val="24"/>
          <w:szCs w:val="24"/>
        </w:rPr>
        <w:t xml:space="preserve">I confirm that the names listed above are GEAR UP eligible students and the roster is accurate. </w:t>
      </w:r>
      <w:r w:rsidR="006D0C1A" w:rsidRPr="000357B9">
        <w:rPr>
          <w:rFonts w:asciiTheme="minorHAnsi" w:hAnsiTheme="minorHAnsi" w:cs="Times New Roman"/>
          <w:sz w:val="24"/>
          <w:szCs w:val="24"/>
        </w:rPr>
        <w:t xml:space="preserve">The participants have been entered in the portal to verify participation. </w:t>
      </w:r>
    </w:p>
    <w:p w14:paraId="26E86DE7" w14:textId="77777777" w:rsidR="00FE0F87" w:rsidRPr="00AB2CF0" w:rsidRDefault="00FE0F87" w:rsidP="00FE0F87">
      <w:pPr>
        <w:spacing w:after="0" w:line="240" w:lineRule="auto"/>
        <w:rPr>
          <w:rFonts w:asciiTheme="minorHAnsi" w:hAnsiTheme="minorHAnsi" w:cs="Times New Roman"/>
          <w:sz w:val="20"/>
          <w:szCs w:val="20"/>
        </w:rPr>
      </w:pPr>
    </w:p>
    <w:p w14:paraId="3DCD1193" w14:textId="1DF5726D" w:rsidR="00184FF8" w:rsidRPr="000357B9" w:rsidRDefault="00184FF8" w:rsidP="00184FF8">
      <w:pPr>
        <w:spacing w:after="0" w:line="240" w:lineRule="auto"/>
        <w:rPr>
          <w:rFonts w:asciiTheme="minorHAnsi" w:hAnsiTheme="minorHAnsi" w:cs="Times New Roman"/>
          <w:sz w:val="24"/>
          <w:szCs w:val="24"/>
        </w:rPr>
      </w:pPr>
      <w:r w:rsidRPr="000357B9">
        <w:rPr>
          <w:rFonts w:asciiTheme="minorHAnsi" w:hAnsiTheme="minorHAnsi" w:cs="Times New Roman"/>
          <w:sz w:val="24"/>
          <w:szCs w:val="24"/>
        </w:rPr>
        <w:t>___________________________________________________</w:t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="000357B9">
        <w:rPr>
          <w:rFonts w:asciiTheme="minorHAnsi" w:hAnsiTheme="minorHAnsi" w:cs="Times New Roman"/>
          <w:sz w:val="24"/>
          <w:szCs w:val="24"/>
        </w:rPr>
        <w:tab/>
      </w:r>
      <w:r w:rsidR="000357B9">
        <w:rPr>
          <w:rFonts w:asciiTheme="minorHAnsi" w:hAnsiTheme="minorHAnsi" w:cs="Times New Roman"/>
          <w:sz w:val="24"/>
          <w:szCs w:val="24"/>
        </w:rPr>
        <w:tab/>
      </w:r>
      <w:r w:rsid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>______________</w:t>
      </w:r>
      <w:r w:rsidR="0090689B" w:rsidRPr="000357B9">
        <w:rPr>
          <w:rFonts w:asciiTheme="minorHAnsi" w:hAnsiTheme="minorHAnsi" w:cs="Times New Roman"/>
          <w:sz w:val="24"/>
          <w:szCs w:val="24"/>
        </w:rPr>
        <w:t>__</w:t>
      </w:r>
    </w:p>
    <w:p w14:paraId="7F27F6BF" w14:textId="72E3886B" w:rsidR="00184FF8" w:rsidRPr="000357B9" w:rsidRDefault="00184FF8" w:rsidP="000357B9">
      <w:pPr>
        <w:spacing w:after="0" w:line="240" w:lineRule="auto"/>
        <w:ind w:firstLine="720"/>
        <w:rPr>
          <w:rFonts w:asciiTheme="minorHAnsi" w:hAnsiTheme="minorHAnsi" w:cs="Times New Roman"/>
          <w:sz w:val="24"/>
          <w:szCs w:val="24"/>
        </w:rPr>
      </w:pPr>
      <w:r w:rsidRPr="000357B9">
        <w:rPr>
          <w:rFonts w:asciiTheme="minorHAnsi" w:hAnsiTheme="minorHAnsi" w:cs="Times New Roman"/>
          <w:sz w:val="24"/>
          <w:szCs w:val="24"/>
        </w:rPr>
        <w:t>Coordinator</w:t>
      </w:r>
      <w:r w:rsidR="0090689B" w:rsidRPr="000357B9">
        <w:rPr>
          <w:rFonts w:asciiTheme="minorHAnsi" w:hAnsiTheme="minorHAnsi" w:cs="Times New Roman"/>
          <w:sz w:val="24"/>
          <w:szCs w:val="24"/>
        </w:rPr>
        <w:t>’s</w:t>
      </w:r>
      <w:r w:rsidRPr="000357B9">
        <w:rPr>
          <w:rFonts w:asciiTheme="minorHAnsi" w:hAnsiTheme="minorHAnsi" w:cs="Times New Roman"/>
          <w:sz w:val="24"/>
          <w:szCs w:val="24"/>
        </w:rPr>
        <w:t xml:space="preserve"> Signature</w:t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ab/>
      </w:r>
      <w:r w:rsidR="000357B9">
        <w:rPr>
          <w:rFonts w:asciiTheme="minorHAnsi" w:hAnsiTheme="minorHAnsi" w:cs="Times New Roman"/>
          <w:sz w:val="24"/>
          <w:szCs w:val="24"/>
        </w:rPr>
        <w:tab/>
      </w:r>
      <w:r w:rsidR="000357B9">
        <w:rPr>
          <w:rFonts w:asciiTheme="minorHAnsi" w:hAnsiTheme="minorHAnsi" w:cs="Times New Roman"/>
          <w:sz w:val="24"/>
          <w:szCs w:val="24"/>
        </w:rPr>
        <w:tab/>
      </w:r>
      <w:r w:rsidRPr="000357B9">
        <w:rPr>
          <w:rFonts w:asciiTheme="minorHAnsi" w:hAnsiTheme="minorHAnsi" w:cs="Times New Roman"/>
          <w:sz w:val="24"/>
          <w:szCs w:val="24"/>
        </w:rPr>
        <w:t>Date</w:t>
      </w:r>
    </w:p>
    <w:sectPr w:rsidR="00184FF8" w:rsidRPr="000357B9" w:rsidSect="00EA0AC0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1080" w:footer="1008" w:gutter="0"/>
      <w:paperSrc w:first="15" w:other="15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AE788" w14:textId="77777777" w:rsidR="00E577FB" w:rsidRDefault="00E577FB" w:rsidP="00A929D4">
      <w:pPr>
        <w:spacing w:after="0" w:line="240" w:lineRule="auto"/>
      </w:pPr>
      <w:r>
        <w:separator/>
      </w:r>
    </w:p>
  </w:endnote>
  <w:endnote w:type="continuationSeparator" w:id="0">
    <w:p w14:paraId="5432C3C5" w14:textId="77777777" w:rsidR="00E577FB" w:rsidRDefault="00E577FB" w:rsidP="00A92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60912" w14:textId="44588D1A" w:rsidR="001978BE" w:rsidRPr="009C5B55" w:rsidRDefault="001978BE" w:rsidP="009C5B55">
    <w:pPr>
      <w:pStyle w:val="Footer"/>
    </w:pPr>
    <w:r w:rsidRPr="009C5B55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51B9" w14:textId="6EEACFE6" w:rsidR="00E24022" w:rsidRPr="00206E79" w:rsidRDefault="00206E79">
    <w:pPr>
      <w:pStyle w:val="Footer"/>
      <w:rPr>
        <w:rFonts w:ascii="Tw Cen MT" w:hAnsi="Tw Cen MT"/>
        <w:sz w:val="24"/>
        <w:szCs w:val="24"/>
      </w:rPr>
    </w:pPr>
    <w:r w:rsidRPr="00206E79">
      <w:rPr>
        <w:rFonts w:ascii="Tw Cen MT" w:hAnsi="Tw Cen MT"/>
        <w:sz w:val="24"/>
        <w:szCs w:val="24"/>
      </w:rPr>
      <w:t>August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2C7CF" w14:textId="77777777" w:rsidR="00E577FB" w:rsidRDefault="00E577FB" w:rsidP="00A929D4">
      <w:pPr>
        <w:spacing w:after="0" w:line="240" w:lineRule="auto"/>
      </w:pPr>
      <w:r>
        <w:separator/>
      </w:r>
    </w:p>
  </w:footnote>
  <w:footnote w:type="continuationSeparator" w:id="0">
    <w:p w14:paraId="1A3B8D1A" w14:textId="77777777" w:rsidR="00E577FB" w:rsidRDefault="00E577FB" w:rsidP="00A929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EFACE" w14:textId="190E8500" w:rsidR="00D52A23" w:rsidRDefault="00D52A23" w:rsidP="00AB2CF0">
    <w:pPr>
      <w:pStyle w:val="Header"/>
      <w:jc w:val="right"/>
    </w:pPr>
    <w:r w:rsidRPr="00AB2CF0">
      <w:rPr>
        <w:rFonts w:asciiTheme="majorHAnsi" w:hAnsiTheme="majorHAnsi"/>
        <w:b/>
        <w:noProof/>
        <w:sz w:val="36"/>
        <w:szCs w:val="20"/>
      </w:rPr>
      <w:drawing>
        <wp:anchor distT="0" distB="0" distL="114300" distR="114300" simplePos="0" relativeHeight="251668480" behindDoc="0" locked="0" layoutInCell="1" allowOverlap="1" wp14:anchorId="25C6C719" wp14:editId="0436493B">
          <wp:simplePos x="0" y="0"/>
          <wp:positionH relativeFrom="column">
            <wp:posOffset>50800</wp:posOffset>
          </wp:positionH>
          <wp:positionV relativeFrom="paragraph">
            <wp:posOffset>-346710</wp:posOffset>
          </wp:positionV>
          <wp:extent cx="1555909" cy="548640"/>
          <wp:effectExtent l="0" t="0" r="6350" b="3810"/>
          <wp:wrapThrough wrapText="bothSides">
            <wp:wrapPolygon edited="0">
              <wp:start x="0" y="0"/>
              <wp:lineTo x="0" y="21000"/>
              <wp:lineTo x="21424" y="21000"/>
              <wp:lineTo x="21424" y="0"/>
              <wp:lineTo x="0" y="0"/>
            </wp:wrapPolygon>
          </wp:wrapThrough>
          <wp:docPr id="1" name="Picture 0" descr="GearUp_Logo_cor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earUp_Logo_cor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5909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5B55" w:rsidRPr="00AB2CF0">
      <w:rPr>
        <w:rFonts w:asciiTheme="majorHAnsi" w:hAnsiTheme="majorHAnsi"/>
        <w:b/>
        <w:sz w:val="36"/>
        <w:szCs w:val="20"/>
      </w:rPr>
      <w:t xml:space="preserve"> </w:t>
    </w:r>
    <w:r w:rsidR="001958F3" w:rsidRPr="00AB2CF0">
      <w:rPr>
        <w:rFonts w:asciiTheme="majorHAnsi" w:hAnsiTheme="majorHAnsi"/>
        <w:b/>
        <w:sz w:val="36"/>
        <w:szCs w:val="20"/>
      </w:rPr>
      <w:t>Student Field Trip Meal</w:t>
    </w:r>
    <w:r w:rsidR="009C5B55" w:rsidRPr="00AB2CF0">
      <w:rPr>
        <w:rFonts w:asciiTheme="majorHAnsi" w:hAnsiTheme="majorHAnsi"/>
        <w:b/>
        <w:sz w:val="36"/>
        <w:szCs w:val="20"/>
      </w:rPr>
      <w:t xml:space="preserve"> </w:t>
    </w:r>
    <w:r w:rsidR="006D0C1A" w:rsidRPr="00AB2CF0">
      <w:rPr>
        <w:rFonts w:asciiTheme="majorHAnsi" w:hAnsiTheme="majorHAnsi"/>
        <w:b/>
        <w:sz w:val="36"/>
        <w:szCs w:val="20"/>
      </w:rPr>
      <w:t xml:space="preserve">Cash </w:t>
    </w:r>
    <w:r w:rsidR="001958F3" w:rsidRPr="00AB2CF0">
      <w:rPr>
        <w:rFonts w:asciiTheme="majorHAnsi" w:hAnsiTheme="majorHAnsi"/>
        <w:b/>
        <w:sz w:val="36"/>
        <w:szCs w:val="20"/>
      </w:rPr>
      <w:t>Allowanc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618E"/>
    <w:multiLevelType w:val="hybridMultilevel"/>
    <w:tmpl w:val="BE70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B1C59"/>
    <w:multiLevelType w:val="hybridMultilevel"/>
    <w:tmpl w:val="8D58DE8C"/>
    <w:lvl w:ilvl="0" w:tplc="770213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AB30D3"/>
    <w:multiLevelType w:val="hybridMultilevel"/>
    <w:tmpl w:val="0A245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D770D"/>
    <w:multiLevelType w:val="hybridMultilevel"/>
    <w:tmpl w:val="27A2E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05550"/>
    <w:multiLevelType w:val="hybridMultilevel"/>
    <w:tmpl w:val="5588D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E5881"/>
    <w:multiLevelType w:val="hybridMultilevel"/>
    <w:tmpl w:val="497EDB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034F0C"/>
    <w:multiLevelType w:val="hybridMultilevel"/>
    <w:tmpl w:val="81E48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58525F"/>
    <w:multiLevelType w:val="multilevel"/>
    <w:tmpl w:val="984895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720"/>
      </w:pPr>
    </w:lvl>
    <w:lvl w:ilvl="4">
      <w:start w:val="2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982B8A"/>
    <w:multiLevelType w:val="hybridMultilevel"/>
    <w:tmpl w:val="ECA630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8136EF"/>
    <w:multiLevelType w:val="hybridMultilevel"/>
    <w:tmpl w:val="40C082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4B1F78"/>
    <w:multiLevelType w:val="hybridMultilevel"/>
    <w:tmpl w:val="0A86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E04CC"/>
    <w:multiLevelType w:val="hybridMultilevel"/>
    <w:tmpl w:val="459AAD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E4582C"/>
    <w:multiLevelType w:val="hybridMultilevel"/>
    <w:tmpl w:val="CA720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C41D35"/>
    <w:multiLevelType w:val="hybridMultilevel"/>
    <w:tmpl w:val="6A1AF2DE"/>
    <w:lvl w:ilvl="0" w:tplc="770213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559E6"/>
    <w:multiLevelType w:val="hybridMultilevel"/>
    <w:tmpl w:val="74AE9452"/>
    <w:lvl w:ilvl="0" w:tplc="0001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0190409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plc="001B0409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 w:tplc="000F0409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0190409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plc="001B0409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plc="000F0409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0190409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plc="001B0409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5" w15:restartNumberingAfterBreak="0">
    <w:nsid w:val="5BFA502C"/>
    <w:multiLevelType w:val="hybridMultilevel"/>
    <w:tmpl w:val="C3F4F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82D07"/>
    <w:multiLevelType w:val="hybridMultilevel"/>
    <w:tmpl w:val="F58A77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5EE36A4"/>
    <w:multiLevelType w:val="hybridMultilevel"/>
    <w:tmpl w:val="CB1EEC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AF7136"/>
    <w:multiLevelType w:val="hybridMultilevel"/>
    <w:tmpl w:val="CC6E12D2"/>
    <w:lvl w:ilvl="0" w:tplc="00010409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7702139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437407"/>
    <w:multiLevelType w:val="hybridMultilevel"/>
    <w:tmpl w:val="26AAC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7D06E9"/>
    <w:multiLevelType w:val="hybridMultilevel"/>
    <w:tmpl w:val="BACCB964"/>
    <w:lvl w:ilvl="0" w:tplc="2CEE05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C23DF8"/>
    <w:multiLevelType w:val="hybridMultilevel"/>
    <w:tmpl w:val="42AE764C"/>
    <w:lvl w:ilvl="0" w:tplc="7702139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79A177D5"/>
    <w:multiLevelType w:val="hybridMultilevel"/>
    <w:tmpl w:val="F0AEE2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85744B"/>
    <w:multiLevelType w:val="hybridMultilevel"/>
    <w:tmpl w:val="5D620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0"/>
  </w:num>
  <w:num w:numId="5">
    <w:abstractNumId w:val="19"/>
  </w:num>
  <w:num w:numId="6">
    <w:abstractNumId w:val="23"/>
  </w:num>
  <w:num w:numId="7">
    <w:abstractNumId w:val="18"/>
  </w:num>
  <w:num w:numId="8">
    <w:abstractNumId w:val="21"/>
  </w:num>
  <w:num w:numId="9">
    <w:abstractNumId w:val="13"/>
  </w:num>
  <w:num w:numId="10">
    <w:abstractNumId w:val="16"/>
  </w:num>
  <w:num w:numId="11">
    <w:abstractNumId w:val="8"/>
  </w:num>
  <w:num w:numId="12">
    <w:abstractNumId w:val="10"/>
  </w:num>
  <w:num w:numId="13">
    <w:abstractNumId w:val="2"/>
  </w:num>
  <w:num w:numId="14">
    <w:abstractNumId w:val="11"/>
  </w:num>
  <w:num w:numId="15">
    <w:abstractNumId w:val="22"/>
  </w:num>
  <w:num w:numId="16">
    <w:abstractNumId w:val="20"/>
  </w:num>
  <w:num w:numId="17">
    <w:abstractNumId w:val="3"/>
  </w:num>
  <w:num w:numId="18">
    <w:abstractNumId w:val="4"/>
  </w:num>
  <w:num w:numId="1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/>
    <w:lvlOverride w:ilvl="1"/>
    <w:lvlOverride w:ilvl="2"/>
    <w:lvlOverride w:ilvl="3">
      <w:startOverride w:val="1"/>
    </w:lvlOverride>
    <w:lvlOverride w:ilvl="4">
      <w:startOverride w:val="2"/>
    </w:lvlOverride>
    <w:lvlOverride w:ilvl="5"/>
    <w:lvlOverride w:ilvl="6"/>
    <w:lvlOverride w:ilvl="7"/>
    <w:lvlOverride w:ilvl="8"/>
  </w:num>
  <w:num w:numId="22">
    <w:abstractNumId w:val="15"/>
  </w:num>
  <w:num w:numId="23">
    <w:abstractNumId w:val="5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7AwMjI0Njc3NLdQ0lEKTi0uzszPAykwrgUAsdVuASwAAAA="/>
  </w:docVars>
  <w:rsids>
    <w:rsidRoot w:val="00376C47"/>
    <w:rsid w:val="000357B9"/>
    <w:rsid w:val="000C2749"/>
    <w:rsid w:val="001328A0"/>
    <w:rsid w:val="00184FF8"/>
    <w:rsid w:val="00186988"/>
    <w:rsid w:val="001958F3"/>
    <w:rsid w:val="001978BE"/>
    <w:rsid w:val="00206E79"/>
    <w:rsid w:val="002867F9"/>
    <w:rsid w:val="002A3721"/>
    <w:rsid w:val="002B2AC6"/>
    <w:rsid w:val="00312FFF"/>
    <w:rsid w:val="00376C47"/>
    <w:rsid w:val="003A2EC1"/>
    <w:rsid w:val="003D6882"/>
    <w:rsid w:val="003E0715"/>
    <w:rsid w:val="0040714A"/>
    <w:rsid w:val="005279A1"/>
    <w:rsid w:val="005A0377"/>
    <w:rsid w:val="006844DF"/>
    <w:rsid w:val="006D0C1A"/>
    <w:rsid w:val="007C7CEB"/>
    <w:rsid w:val="00825E75"/>
    <w:rsid w:val="008605C9"/>
    <w:rsid w:val="0088568E"/>
    <w:rsid w:val="0089261C"/>
    <w:rsid w:val="0089514F"/>
    <w:rsid w:val="008D0D1E"/>
    <w:rsid w:val="0090689B"/>
    <w:rsid w:val="0091275A"/>
    <w:rsid w:val="00920553"/>
    <w:rsid w:val="00974530"/>
    <w:rsid w:val="009C5B55"/>
    <w:rsid w:val="009F2B7D"/>
    <w:rsid w:val="009F56BE"/>
    <w:rsid w:val="00A23696"/>
    <w:rsid w:val="00A929D4"/>
    <w:rsid w:val="00AA2CA9"/>
    <w:rsid w:val="00AB2CF0"/>
    <w:rsid w:val="00B245EC"/>
    <w:rsid w:val="00B845BC"/>
    <w:rsid w:val="00BC7B10"/>
    <w:rsid w:val="00C2514F"/>
    <w:rsid w:val="00CA65AB"/>
    <w:rsid w:val="00D05987"/>
    <w:rsid w:val="00D126D9"/>
    <w:rsid w:val="00D247C0"/>
    <w:rsid w:val="00D52A23"/>
    <w:rsid w:val="00DB5E6F"/>
    <w:rsid w:val="00DE1837"/>
    <w:rsid w:val="00E24022"/>
    <w:rsid w:val="00E577FB"/>
    <w:rsid w:val="00E75F39"/>
    <w:rsid w:val="00EA0AC0"/>
    <w:rsid w:val="00F06D89"/>
    <w:rsid w:val="00F34DC4"/>
    <w:rsid w:val="00F837BB"/>
    <w:rsid w:val="00FD0DDC"/>
    <w:rsid w:val="00FE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F4C69C"/>
  <w15:docId w15:val="{25E19264-0520-4F46-9BF1-60FCA01BD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987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2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9D4"/>
  </w:style>
  <w:style w:type="paragraph" w:styleId="Footer">
    <w:name w:val="footer"/>
    <w:basedOn w:val="Normal"/>
    <w:link w:val="FooterChar"/>
    <w:uiPriority w:val="99"/>
    <w:unhideWhenUsed/>
    <w:rsid w:val="00A92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9D4"/>
  </w:style>
  <w:style w:type="paragraph" w:styleId="BalloonText">
    <w:name w:val="Balloon Text"/>
    <w:basedOn w:val="Normal"/>
    <w:link w:val="BalloonTextChar"/>
    <w:uiPriority w:val="99"/>
    <w:semiHidden/>
    <w:unhideWhenUsed/>
    <w:rsid w:val="00A929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9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92055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5987"/>
    <w:pPr>
      <w:ind w:left="720"/>
      <w:contextualSpacing/>
    </w:pPr>
  </w:style>
  <w:style w:type="table" w:styleId="TableGrid">
    <w:name w:val="Table Grid"/>
    <w:basedOn w:val="TableNormal"/>
    <w:uiPriority w:val="59"/>
    <w:rsid w:val="00D05987"/>
    <w:pPr>
      <w:spacing w:after="0" w:line="240" w:lineRule="auto"/>
    </w:pPr>
    <w:rPr>
      <w:rFonts w:ascii="Calibri" w:eastAsia="Calibri" w:hAnsi="Calibri" w:cs="Calibri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1978BE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1978BE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rsid w:val="001978BE"/>
  </w:style>
  <w:style w:type="character" w:styleId="CommentReference">
    <w:name w:val="annotation reference"/>
    <w:basedOn w:val="DefaultParagraphFont"/>
    <w:uiPriority w:val="99"/>
    <w:rsid w:val="001978BE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86988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698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6988"/>
    <w:rPr>
      <w:rFonts w:asciiTheme="minorHAnsi" w:eastAsiaTheme="minorEastAsia" w:hAnsiTheme="minorHAnsi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0357B9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5FC8-27B3-481D-9A0E-E1A594FE54D0}"/>
      </w:docPartPr>
      <w:docPartBody>
        <w:p w:rsidR="00B51DF1" w:rsidRDefault="00310032"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B571DF6E7D4DC5AE0CEBE32D4C1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FA039-B333-413F-9D37-C7514E401863}"/>
      </w:docPartPr>
      <w:docPartBody>
        <w:p w:rsidR="00B51DF1" w:rsidRDefault="00310032" w:rsidP="00310032">
          <w:pPr>
            <w:pStyle w:val="70B571DF6E7D4DC5AE0CEBE32D4C1071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0FB6ABAFE74609A20E272431783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B9B99-2E2D-4ED8-8782-D45957E3F2AB}"/>
      </w:docPartPr>
      <w:docPartBody>
        <w:p w:rsidR="00B51DF1" w:rsidRDefault="00310032" w:rsidP="00310032">
          <w:pPr>
            <w:pStyle w:val="450FB6ABAFE74609A20E2724317830EB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F1E0F814D147008F3AADFD0FE91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10445-959C-4436-A669-86146642DF91}"/>
      </w:docPartPr>
      <w:docPartBody>
        <w:p w:rsidR="00B51DF1" w:rsidRDefault="00310032" w:rsidP="00310032">
          <w:pPr>
            <w:pStyle w:val="26F1E0F814D147008F3AADFD0FE91784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FC4C3CE48433EB967620C01D4F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5D1DB-7AE1-448D-A3C3-24E467C2E853}"/>
      </w:docPartPr>
      <w:docPartBody>
        <w:p w:rsidR="00B51DF1" w:rsidRDefault="00310032" w:rsidP="00310032">
          <w:pPr>
            <w:pStyle w:val="6DFFC4C3CE48433EB967620C01D4F8FB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CE1DC5AE38443E93959181B7632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29339-8A9D-4C1F-A099-FB036FDEA91B}"/>
      </w:docPartPr>
      <w:docPartBody>
        <w:p w:rsidR="00B51DF1" w:rsidRDefault="00310032" w:rsidP="00310032">
          <w:pPr>
            <w:pStyle w:val="6CCE1DC5AE38443E93959181B763212F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BB4275DE24E0387F0C3E9FB66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4EAED-BA6B-4753-B9F6-416B5BDD64C8}"/>
      </w:docPartPr>
      <w:docPartBody>
        <w:p w:rsidR="00B51DF1" w:rsidRDefault="00310032" w:rsidP="00310032">
          <w:pPr>
            <w:pStyle w:val="6D2BB4275DE24E0387F0C3E9FB6668FB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2639328704018887138048853E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95FD3-8164-453F-823A-DB84ADC8A020}"/>
      </w:docPartPr>
      <w:docPartBody>
        <w:p w:rsidR="00B51DF1" w:rsidRDefault="00310032" w:rsidP="00310032">
          <w:pPr>
            <w:pStyle w:val="0202639328704018887138048853EE51"/>
          </w:pPr>
          <w:r w:rsidRPr="009308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0032"/>
    <w:rsid w:val="00310032"/>
    <w:rsid w:val="008C5974"/>
    <w:rsid w:val="00B5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0032"/>
    <w:rPr>
      <w:color w:val="808080"/>
    </w:rPr>
  </w:style>
  <w:style w:type="paragraph" w:customStyle="1" w:styleId="70B571DF6E7D4DC5AE0CEBE32D4C1071">
    <w:name w:val="70B571DF6E7D4DC5AE0CEBE32D4C1071"/>
    <w:rsid w:val="00310032"/>
  </w:style>
  <w:style w:type="paragraph" w:customStyle="1" w:styleId="450FB6ABAFE74609A20E2724317830EB">
    <w:name w:val="450FB6ABAFE74609A20E2724317830EB"/>
    <w:rsid w:val="00310032"/>
  </w:style>
  <w:style w:type="paragraph" w:customStyle="1" w:styleId="26F1E0F814D147008F3AADFD0FE91784">
    <w:name w:val="26F1E0F814D147008F3AADFD0FE91784"/>
    <w:rsid w:val="00310032"/>
  </w:style>
  <w:style w:type="paragraph" w:customStyle="1" w:styleId="6DFFC4C3CE48433EB967620C01D4F8FB">
    <w:name w:val="6DFFC4C3CE48433EB967620C01D4F8FB"/>
    <w:rsid w:val="00310032"/>
  </w:style>
  <w:style w:type="paragraph" w:customStyle="1" w:styleId="6CCE1DC5AE38443E93959181B763212F">
    <w:name w:val="6CCE1DC5AE38443E93959181B763212F"/>
    <w:rsid w:val="00310032"/>
  </w:style>
  <w:style w:type="paragraph" w:customStyle="1" w:styleId="6D2BB4275DE24E0387F0C3E9FB6668FB">
    <w:name w:val="6D2BB4275DE24E0387F0C3E9FB6668FB"/>
    <w:rsid w:val="00310032"/>
  </w:style>
  <w:style w:type="paragraph" w:customStyle="1" w:styleId="0202639328704018887138048853EE51">
    <w:name w:val="0202639328704018887138048853EE51"/>
    <w:rsid w:val="003100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BFF7CB-0EB4-4B1C-B975-673BF5893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8</Words>
  <Characters>147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</vt:lpstr>
    </vt:vector>
  </TitlesOfParts>
  <Company>HECB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</dc:title>
  <dc:creator>alisone</dc:creator>
  <cp:lastModifiedBy>Kelly, Beth (WSAC)</cp:lastModifiedBy>
  <cp:revision>2</cp:revision>
  <cp:lastPrinted>2018-08-03T19:15:00Z</cp:lastPrinted>
  <dcterms:created xsi:type="dcterms:W3CDTF">2022-08-17T20:00:00Z</dcterms:created>
  <dcterms:modified xsi:type="dcterms:W3CDTF">2022-08-17T20:00:00Z</dcterms:modified>
</cp:coreProperties>
</file>